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Pearson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/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Operations Analyst-Business and Reporting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Pearson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Pearson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Pearson and </w:t>
      </w:r>
      <w:r w:rsidR="00275828">
        <w:t xml:space="preserve">the Operations Analyst-Business and Reporting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